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CBC29B" w14:textId="2120BCB8" w:rsidR="00A4328B" w:rsidRPr="00496349" w:rsidRDefault="00F0374B" w:rsidP="00A4328B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                                                                         </w:t>
      </w:r>
      <w:r w:rsidR="00FF47CB">
        <w:rPr>
          <w:rFonts w:ascii="Times New Roman" w:hAnsi="Times New Roman"/>
          <w:b w:val="0"/>
          <w:sz w:val="24"/>
          <w:szCs w:val="24"/>
        </w:rPr>
        <w:t xml:space="preserve">       </w:t>
      </w:r>
      <w:bookmarkStart w:id="0" w:name="_GoBack"/>
      <w:bookmarkEnd w:id="0"/>
      <w:r>
        <w:rPr>
          <w:rFonts w:ascii="Times New Roman" w:hAnsi="Times New Roman"/>
          <w:b w:val="0"/>
          <w:sz w:val="24"/>
          <w:szCs w:val="24"/>
        </w:rPr>
        <w:t xml:space="preserve"> </w:t>
      </w:r>
      <w:r>
        <w:rPr>
          <w:rFonts w:ascii="Times New Roman" w:hAnsi="Times New Roman"/>
          <w:b w:val="0"/>
          <w:sz w:val="24"/>
          <w:szCs w:val="24"/>
          <w:lang w:val="sk-SK"/>
        </w:rPr>
        <w:t>CPBB-MP-</w:t>
      </w:r>
      <w:r>
        <w:rPr>
          <w:rFonts w:ascii="Times New Roman" w:hAnsi="Times New Roman"/>
          <w:b w:val="0"/>
          <w:sz w:val="24"/>
          <w:szCs w:val="24"/>
          <w:lang w:val="sk-SK"/>
        </w:rPr>
        <w:t>2024/002793</w:t>
      </w:r>
      <w:r>
        <w:rPr>
          <w:rFonts w:ascii="Times New Roman" w:hAnsi="Times New Roman"/>
          <w:b w:val="0"/>
          <w:sz w:val="24"/>
          <w:szCs w:val="24"/>
          <w:lang w:val="sk-SK"/>
        </w:rPr>
        <w:t>-001</w:t>
      </w:r>
    </w:p>
    <w:p w14:paraId="65383776" w14:textId="74C2FA81" w:rsidR="00462B35" w:rsidRPr="00A4328B" w:rsidRDefault="00462B35" w:rsidP="00A4328B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14:paraId="38B4897A" w14:textId="77777777" w:rsidR="00462B35" w:rsidRPr="00A4328B" w:rsidRDefault="00462B35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10ADE7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0BC55C1" w14:textId="77777777" w:rsidR="009C78E8" w:rsidRPr="00A4328B" w:rsidRDefault="009C78E8" w:rsidP="00E91900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4327B61" w14:textId="55223CBB" w:rsidR="00E91900" w:rsidRPr="00A4328B" w:rsidRDefault="00E91900" w:rsidP="00FF47CB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sz w:val="24"/>
          <w:szCs w:val="24"/>
          <w:lang w:val="sk-SK"/>
        </w:rPr>
        <w:t xml:space="preserve">Výzva na predloženie </w:t>
      </w:r>
      <w:r w:rsidR="00D14D8A" w:rsidRPr="00A4328B">
        <w:rPr>
          <w:rFonts w:ascii="Times New Roman" w:hAnsi="Times New Roman"/>
          <w:sz w:val="24"/>
          <w:szCs w:val="24"/>
          <w:lang w:val="sk-SK"/>
        </w:rPr>
        <w:t xml:space="preserve">indikatívnej cenovej </w:t>
      </w:r>
      <w:r w:rsidRPr="00A4328B">
        <w:rPr>
          <w:rFonts w:ascii="Times New Roman" w:hAnsi="Times New Roman"/>
          <w:sz w:val="24"/>
          <w:szCs w:val="24"/>
          <w:lang w:val="sk-SK"/>
        </w:rPr>
        <w:t>ponuky pre účely zistenia predpokladanej hodnoty zákazky</w:t>
      </w:r>
    </w:p>
    <w:p w14:paraId="2FB42B85" w14:textId="77777777" w:rsidR="004206F3" w:rsidRPr="00A4328B" w:rsidRDefault="004206F3" w:rsidP="00FF47CB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DF64A8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C962C9B" w14:textId="77777777" w:rsidR="00AD2968" w:rsidRPr="00A4328B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14:paraId="083A110D" w14:textId="77777777" w:rsidR="009C78E8" w:rsidRPr="00A4328B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EFE3F66" w14:textId="60D0DBA3" w:rsidR="008075E1" w:rsidRPr="00F0374B" w:rsidRDefault="00EB397C" w:rsidP="00F0374B">
      <w:pPr>
        <w:rPr>
          <w:rFonts w:ascii="Times New Roman" w:hAnsi="Times New Roman"/>
          <w:sz w:val="24"/>
          <w:szCs w:val="24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na predmet </w:t>
      </w:r>
      <w:r w:rsidR="00A4328B" w:rsidRPr="00F0374B">
        <w:rPr>
          <w:rFonts w:ascii="Times New Roman" w:hAnsi="Times New Roman"/>
          <w:sz w:val="24"/>
          <w:szCs w:val="24"/>
        </w:rPr>
        <w:t>„</w:t>
      </w:r>
      <w:r w:rsid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Preprava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ľudských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pozostatkov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a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ľudských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ostatkov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ktoré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spadajú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do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kompetencie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OR PZ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Žiar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nad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Hronom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>.</w:t>
      </w:r>
      <w:r w:rsidR="00A4328B" w:rsidRPr="00F0374B">
        <w:rPr>
          <w:rFonts w:ascii="Times New Roman" w:hAnsi="Times New Roman"/>
          <w:sz w:val="24"/>
          <w:szCs w:val="24"/>
        </w:rPr>
        <w:t>”</w:t>
      </w:r>
    </w:p>
    <w:p w14:paraId="2AD4755C" w14:textId="77777777" w:rsidR="00A4328B" w:rsidRPr="00A4328B" w:rsidRDefault="00A4328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326FAA7" w14:textId="30DE60A6" w:rsidR="00496349" w:rsidRPr="00110F08" w:rsidRDefault="00496349" w:rsidP="00FF47CB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Za účelom stanovenia predpokladanej hodnoty zákazky si Vás dovoľujeme požiadať o predloženie cenovej ponuky prostredníctvom systému JOSEPHINE, v termíne </w:t>
      </w:r>
      <w:r w:rsidRPr="00110F08">
        <w:rPr>
          <w:rFonts w:ascii="Times New Roman" w:hAnsi="Times New Roman"/>
          <w:sz w:val="24"/>
          <w:szCs w:val="24"/>
          <w:lang w:val="sk-SK"/>
        </w:rPr>
        <w:t>do 1</w:t>
      </w:r>
      <w:r w:rsidR="00F0374B">
        <w:rPr>
          <w:rFonts w:ascii="Times New Roman" w:hAnsi="Times New Roman"/>
          <w:sz w:val="24"/>
          <w:szCs w:val="24"/>
          <w:lang w:val="sk-SK"/>
        </w:rPr>
        <w:t>5.10.2024 do 09:</w:t>
      </w:r>
      <w:r w:rsidRPr="00110F08">
        <w:rPr>
          <w:rFonts w:ascii="Times New Roman" w:hAnsi="Times New Roman"/>
          <w:sz w:val="24"/>
          <w:szCs w:val="24"/>
          <w:lang w:val="sk-SK"/>
        </w:rPr>
        <w:t>00 hod.</w:t>
      </w:r>
    </w:p>
    <w:p w14:paraId="496AACF6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C7A4079" w14:textId="77777777" w:rsidR="00496349" w:rsidRPr="00A4328B" w:rsidRDefault="00496349" w:rsidP="00FF47C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V prílohe Vám zasielame opis predmetu zákazky.</w:t>
      </w:r>
    </w:p>
    <w:p w14:paraId="1908130A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5CF1922" w14:textId="77777777" w:rsidR="00496349" w:rsidRPr="00A4328B" w:rsidRDefault="00496349" w:rsidP="00FF47C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Indikatívnu cenovú ponuku predkladajte len prostredníctvom systému JOSEPHINE.</w:t>
      </w:r>
    </w:p>
    <w:p w14:paraId="55041786" w14:textId="77777777" w:rsidR="00496349" w:rsidRDefault="00496349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9075848" w14:textId="77777777" w:rsidR="00496349" w:rsidRPr="00A4328B" w:rsidRDefault="00496349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9D28B83" w14:textId="752C90B2" w:rsidR="00496349" w:rsidRPr="00A4328B" w:rsidRDefault="00402D24" w:rsidP="00496349">
      <w:pPr>
        <w:pStyle w:val="Textkomentra"/>
        <w:rPr>
          <w:rFonts w:eastAsia="Calibri"/>
          <w:lang w:val="sk-SK"/>
        </w:rPr>
      </w:pPr>
      <w:r>
        <w:rPr>
          <w:rFonts w:eastAsia="Calibri"/>
          <w:lang w:val="sk-SK"/>
        </w:rPr>
        <w:t>V Banskej Bystrici</w:t>
      </w:r>
      <w:r w:rsidR="00496349" w:rsidRPr="00A4328B">
        <w:rPr>
          <w:rFonts w:eastAsia="Calibri"/>
          <w:lang w:val="sk-SK"/>
        </w:rPr>
        <w:t xml:space="preserve">, dňa </w:t>
      </w:r>
      <w:r>
        <w:rPr>
          <w:rFonts w:eastAsia="Calibri"/>
          <w:lang w:val="sk-SK"/>
        </w:rPr>
        <w:t>3.10</w:t>
      </w:r>
      <w:r w:rsidR="00496349">
        <w:rPr>
          <w:rFonts w:eastAsia="Calibri"/>
          <w:lang w:val="sk-SK"/>
        </w:rPr>
        <w:t>.2024</w:t>
      </w:r>
    </w:p>
    <w:p w14:paraId="2D3EF3C3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631A4B24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57302DB4" w14:textId="6CB77577" w:rsidR="00496349" w:rsidRPr="00E43F11" w:rsidRDefault="00402D24" w:rsidP="00496349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Spracovala</w:t>
      </w:r>
      <w:proofErr w:type="spellEnd"/>
      <w:r>
        <w:rPr>
          <w:rFonts w:ascii="Times New Roman" w:hAnsi="Times New Roman"/>
          <w:b w:val="0"/>
          <w:bCs/>
          <w:sz w:val="24"/>
          <w:szCs w:val="24"/>
        </w:rPr>
        <w:t>:</w:t>
      </w:r>
      <w:r>
        <w:rPr>
          <w:rFonts w:ascii="Times New Roman" w:hAnsi="Times New Roman"/>
          <w:b w:val="0"/>
          <w:bCs/>
          <w:sz w:val="24"/>
          <w:szCs w:val="24"/>
        </w:rPr>
        <w:tab/>
        <w:t xml:space="preserve">Mgr. Eva </w:t>
      </w: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Barbeníková</w:t>
      </w:r>
      <w:proofErr w:type="spellEnd"/>
    </w:p>
    <w:p w14:paraId="5C2DF6A1" w14:textId="77777777" w:rsidR="00402D24" w:rsidRDefault="00496349" w:rsidP="00496349">
      <w:pPr>
        <w:jc w:val="both"/>
        <w:rPr>
          <w:rFonts w:ascii="Times New Roman" w:hAnsi="Times New Roman"/>
          <w:b w:val="0"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proofErr w:type="spellStart"/>
      <w:r w:rsidR="00402D24">
        <w:rPr>
          <w:rFonts w:ascii="Times New Roman" w:hAnsi="Times New Roman"/>
          <w:b w:val="0"/>
          <w:bCs/>
          <w:sz w:val="24"/>
          <w:szCs w:val="24"/>
        </w:rPr>
        <w:t>odborný</w:t>
      </w:r>
      <w:proofErr w:type="spellEnd"/>
      <w:r w:rsidR="00402D24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402D24">
        <w:rPr>
          <w:rFonts w:ascii="Times New Roman" w:hAnsi="Times New Roman"/>
          <w:b w:val="0"/>
          <w:sz w:val="24"/>
          <w:szCs w:val="24"/>
        </w:rPr>
        <w:t>radca</w:t>
      </w:r>
      <w:proofErr w:type="spellEnd"/>
      <w:r w:rsidR="00402D24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02D24">
        <w:rPr>
          <w:rFonts w:ascii="Times New Roman" w:hAnsi="Times New Roman"/>
          <w:b w:val="0"/>
          <w:sz w:val="24"/>
          <w:szCs w:val="24"/>
        </w:rPr>
        <w:t>oddelenia</w:t>
      </w:r>
      <w:proofErr w:type="spellEnd"/>
      <w:r w:rsidR="00402D24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02D24">
        <w:rPr>
          <w:rFonts w:ascii="Times New Roman" w:hAnsi="Times New Roman"/>
          <w:b w:val="0"/>
          <w:sz w:val="24"/>
          <w:szCs w:val="24"/>
        </w:rPr>
        <w:t>majetkovoprávneho</w:t>
      </w:r>
      <w:proofErr w:type="spellEnd"/>
    </w:p>
    <w:p w14:paraId="6E5624A9" w14:textId="32C64588" w:rsidR="00496349" w:rsidRPr="00E43F11" w:rsidRDefault="00402D24" w:rsidP="00496349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Centrum </w:t>
      </w:r>
      <w:proofErr w:type="spellStart"/>
      <w:r>
        <w:rPr>
          <w:rFonts w:ascii="Times New Roman" w:hAnsi="Times New Roman"/>
          <w:b w:val="0"/>
          <w:sz w:val="24"/>
          <w:szCs w:val="24"/>
        </w:rPr>
        <w:t>podpory</w:t>
      </w:r>
      <w:proofErr w:type="spellEnd"/>
      <w:r>
        <w:rPr>
          <w:rFonts w:ascii="Times New Roman" w:hAnsi="Times New Roman"/>
          <w:b w:val="0"/>
          <w:sz w:val="24"/>
          <w:szCs w:val="24"/>
        </w:rPr>
        <w:t xml:space="preserve"> Banská Bystrica</w:t>
      </w:r>
    </w:p>
    <w:p w14:paraId="79C9692B" w14:textId="3DC0374D" w:rsidR="00496349" w:rsidRPr="00E43F11" w:rsidRDefault="00402D24" w:rsidP="00496349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-mail: eva.barben</w:t>
      </w:r>
      <w:r w:rsidR="00496349" w:rsidRPr="00E43F11">
        <w:rPr>
          <w:rFonts w:ascii="Times New Roman" w:hAnsi="Times New Roman"/>
          <w:sz w:val="24"/>
          <w:szCs w:val="24"/>
        </w:rPr>
        <w:t xml:space="preserve">ikova@minv.sk </w:t>
      </w:r>
    </w:p>
    <w:p w14:paraId="3ED4878A" w14:textId="77777777" w:rsidR="00496349" w:rsidRPr="008717F4" w:rsidRDefault="00496349" w:rsidP="00496349">
      <w:pPr>
        <w:jc w:val="both"/>
        <w:rPr>
          <w:b w:val="0"/>
        </w:rPr>
      </w:pPr>
    </w:p>
    <w:p w14:paraId="7A6088C7" w14:textId="77777777" w:rsidR="00496349" w:rsidRPr="008717F4" w:rsidRDefault="00496349" w:rsidP="00496349">
      <w:pPr>
        <w:jc w:val="both"/>
        <w:rPr>
          <w:b w:val="0"/>
        </w:rPr>
      </w:pPr>
    </w:p>
    <w:sectPr w:rsidR="00496349" w:rsidRPr="008717F4" w:rsidSect="00E82C0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EA7CBB" w14:textId="77777777" w:rsidR="008545B3" w:rsidRDefault="008545B3" w:rsidP="003F7E73">
      <w:r>
        <w:separator/>
      </w:r>
    </w:p>
  </w:endnote>
  <w:endnote w:type="continuationSeparator" w:id="0">
    <w:p w14:paraId="0F91A176" w14:textId="77777777" w:rsidR="008545B3" w:rsidRDefault="008545B3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34B1AC" w14:textId="77777777" w:rsidR="008545B3" w:rsidRDefault="008545B3" w:rsidP="003F7E73">
      <w:r>
        <w:separator/>
      </w:r>
    </w:p>
  </w:footnote>
  <w:footnote w:type="continuationSeparator" w:id="0">
    <w:p w14:paraId="4C2C6C78" w14:textId="77777777" w:rsidR="008545B3" w:rsidRDefault="008545B3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C183EB" w14:textId="77777777" w:rsidR="00A4328B" w:rsidRPr="0039703F" w:rsidRDefault="00A4328B" w:rsidP="00A4328B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14:paraId="02EE7B7B" w14:textId="58216F85" w:rsidR="00A4328B" w:rsidRPr="0022418D" w:rsidRDefault="00F0374B" w:rsidP="00A4328B">
    <w:pPr>
      <w:jc w:val="center"/>
      <w:rPr>
        <w:b w:val="0"/>
        <w:sz w:val="30"/>
        <w:szCs w:val="30"/>
      </w:rPr>
    </w:pPr>
    <w:r>
      <w:rPr>
        <w:sz w:val="30"/>
        <w:szCs w:val="30"/>
      </w:rPr>
      <w:t>CENTRUM PODPORY BANSKÁ BYSTRICA</w:t>
    </w:r>
  </w:p>
  <w:p w14:paraId="1203DE80" w14:textId="68A9D23C" w:rsidR="00A4328B" w:rsidRPr="00F0374B" w:rsidRDefault="00F0374B" w:rsidP="00A4328B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  <w:sz w:val="28"/>
        <w:szCs w:val="28"/>
      </w:rPr>
    </w:pPr>
    <w:r w:rsidRPr="00F0374B">
      <w:rPr>
        <w:b w:val="0"/>
        <w:sz w:val="28"/>
        <w:szCs w:val="28"/>
      </w:rPr>
      <w:t xml:space="preserve">9. </w:t>
    </w:r>
    <w:proofErr w:type="spellStart"/>
    <w:r w:rsidRPr="00F0374B">
      <w:rPr>
        <w:b w:val="0"/>
        <w:sz w:val="28"/>
        <w:szCs w:val="28"/>
      </w:rPr>
      <w:t>mája</w:t>
    </w:r>
    <w:proofErr w:type="spellEnd"/>
    <w:r w:rsidRPr="00F0374B">
      <w:rPr>
        <w:b w:val="0"/>
        <w:sz w:val="28"/>
        <w:szCs w:val="28"/>
      </w:rPr>
      <w:t xml:space="preserve"> 1, 974 86 Banská Bystrica</w:t>
    </w:r>
  </w:p>
  <w:p w14:paraId="1468B532" w14:textId="77777777"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679E8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C402D"/>
    <w:rsid w:val="00313A67"/>
    <w:rsid w:val="00327952"/>
    <w:rsid w:val="00343FCE"/>
    <w:rsid w:val="003527C4"/>
    <w:rsid w:val="003F7E73"/>
    <w:rsid w:val="00402A8F"/>
    <w:rsid w:val="00402D24"/>
    <w:rsid w:val="00413D93"/>
    <w:rsid w:val="004206F3"/>
    <w:rsid w:val="00461A2C"/>
    <w:rsid w:val="00462B35"/>
    <w:rsid w:val="00462D1C"/>
    <w:rsid w:val="00496349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0340"/>
    <w:rsid w:val="007513D0"/>
    <w:rsid w:val="0076439C"/>
    <w:rsid w:val="008075E1"/>
    <w:rsid w:val="008130AD"/>
    <w:rsid w:val="008545B3"/>
    <w:rsid w:val="0089468E"/>
    <w:rsid w:val="008A69A7"/>
    <w:rsid w:val="008F7046"/>
    <w:rsid w:val="00926022"/>
    <w:rsid w:val="009655B0"/>
    <w:rsid w:val="009660B1"/>
    <w:rsid w:val="009817E3"/>
    <w:rsid w:val="009C78E8"/>
    <w:rsid w:val="009D15B7"/>
    <w:rsid w:val="00A320BE"/>
    <w:rsid w:val="00A4328B"/>
    <w:rsid w:val="00A558C1"/>
    <w:rsid w:val="00AA059E"/>
    <w:rsid w:val="00AD2968"/>
    <w:rsid w:val="00B30F83"/>
    <w:rsid w:val="00B33D38"/>
    <w:rsid w:val="00B669B2"/>
    <w:rsid w:val="00B90DF2"/>
    <w:rsid w:val="00BB499C"/>
    <w:rsid w:val="00BC7BE0"/>
    <w:rsid w:val="00C21FE4"/>
    <w:rsid w:val="00C408A8"/>
    <w:rsid w:val="00C557CE"/>
    <w:rsid w:val="00C60216"/>
    <w:rsid w:val="00CB396C"/>
    <w:rsid w:val="00CC1182"/>
    <w:rsid w:val="00CD15AE"/>
    <w:rsid w:val="00D12E9B"/>
    <w:rsid w:val="00D14D8A"/>
    <w:rsid w:val="00D36697"/>
    <w:rsid w:val="00D664AF"/>
    <w:rsid w:val="00D7233C"/>
    <w:rsid w:val="00DE2AE5"/>
    <w:rsid w:val="00E46B75"/>
    <w:rsid w:val="00E82C04"/>
    <w:rsid w:val="00E91900"/>
    <w:rsid w:val="00EB397C"/>
    <w:rsid w:val="00ED1059"/>
    <w:rsid w:val="00F0374B"/>
    <w:rsid w:val="00F1495F"/>
    <w:rsid w:val="00FB74B6"/>
    <w:rsid w:val="00FF4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Textkomentra">
    <w:name w:val="annotation text"/>
    <w:basedOn w:val="Normlny"/>
    <w:link w:val="TextkomentraChar"/>
    <w:rsid w:val="00A4328B"/>
    <w:pPr>
      <w:widowControl w:val="0"/>
      <w:jc w:val="both"/>
    </w:pPr>
    <w:rPr>
      <w:rFonts w:ascii="Times New Roman" w:hAnsi="Times New Roman"/>
      <w:b w:val="0"/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rsid w:val="00A4328B"/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Eva Barbeniková</cp:lastModifiedBy>
  <cp:revision>4</cp:revision>
  <dcterms:created xsi:type="dcterms:W3CDTF">2024-10-03T07:07:00Z</dcterms:created>
  <dcterms:modified xsi:type="dcterms:W3CDTF">2024-10-03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